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C4D9B" w14:textId="287CA104" w:rsidR="00EA6EA3" w:rsidRPr="00681D74" w:rsidRDefault="00EA6EA3" w:rsidP="00681D74">
      <w:pPr>
        <w:bidi/>
        <w:jc w:val="left"/>
        <w:rPr>
          <w:b/>
          <w:bCs/>
          <w:color w:val="C00000"/>
          <w:sz w:val="28"/>
          <w:szCs w:val="28"/>
          <w:u w:val="single"/>
          <w:rtl/>
        </w:rPr>
      </w:pPr>
      <w:r w:rsidRPr="00681D74">
        <w:rPr>
          <w:b/>
          <w:bCs/>
          <w:color w:val="C00000"/>
          <w:sz w:val="28"/>
          <w:szCs w:val="28"/>
          <w:u w:val="single"/>
          <w:rtl/>
        </w:rPr>
        <w:t>הגדרת צורך</w:t>
      </w:r>
      <w:r w:rsidR="00C17D7F" w:rsidRPr="00681D74">
        <w:rPr>
          <w:rFonts w:hint="cs"/>
          <w:b/>
          <w:bCs/>
          <w:color w:val="C00000"/>
          <w:sz w:val="28"/>
          <w:szCs w:val="28"/>
          <w:u w:val="single"/>
          <w:rtl/>
        </w:rPr>
        <w:t xml:space="preserve"> - </w:t>
      </w:r>
      <w:r w:rsidRPr="00681D74">
        <w:rPr>
          <w:b/>
          <w:bCs/>
          <w:color w:val="C00000"/>
          <w:sz w:val="28"/>
          <w:szCs w:val="28"/>
          <w:u w:val="single"/>
          <w:rtl/>
        </w:rPr>
        <w:t xml:space="preserve"> עד חצי עמוד</w:t>
      </w:r>
    </w:p>
    <w:p w14:paraId="5086E44E" w14:textId="0A536009" w:rsidR="00C17D7F" w:rsidRDefault="00C7461E" w:rsidP="00C17D7F">
      <w:pPr>
        <w:bidi/>
        <w:jc w:val="both"/>
        <w:rPr>
          <w:rtl/>
          <w:lang w:val="en-US"/>
        </w:rPr>
      </w:pPr>
      <w:r>
        <w:rPr>
          <w:rFonts w:hint="cs"/>
          <w:rtl/>
          <w:lang w:val="en-US"/>
        </w:rPr>
        <w:t xml:space="preserve">לימוד כוחות וחוזק מבנים זהו אתגר פדגוגי, ומהווה משימה שאיתה נאלצים להתמודד מורים בחינוך הטכנולוגי באופן </w:t>
      </w:r>
      <w:proofErr w:type="spellStart"/>
      <w:r>
        <w:rPr>
          <w:rFonts w:hint="cs"/>
          <w:rtl/>
          <w:lang w:val="en-US"/>
        </w:rPr>
        <w:t>אוניברסילי</w:t>
      </w:r>
      <w:proofErr w:type="spellEnd"/>
      <w:r>
        <w:rPr>
          <w:rFonts w:hint="cs"/>
          <w:rtl/>
          <w:lang w:val="en-US"/>
        </w:rPr>
        <w:t xml:space="preserve">, עיקר הקושי נובע מכך שלמרות שאנו יכולים לשוחח על המונחים הללו, ואף לציין את גודלם וכיוונם, קשה לנו להעביר את מציאות הכוחות, מאחר והם אינם נראים לעין, ועל כן, יש להציג את התוצר של הכוחות הללו על מנת לחדד את התפיסה בקיומם של הכוחות </w:t>
      </w:r>
      <w:proofErr w:type="spellStart"/>
      <w:r>
        <w:rPr>
          <w:rFonts w:hint="cs"/>
          <w:rtl/>
          <w:lang w:val="en-US"/>
        </w:rPr>
        <w:t>הפיסיקלים</w:t>
      </w:r>
      <w:proofErr w:type="spellEnd"/>
      <w:r>
        <w:rPr>
          <w:rFonts w:hint="cs"/>
          <w:rtl/>
          <w:lang w:val="en-US"/>
        </w:rPr>
        <w:t xml:space="preserve"> שקשורים לחוזק מבנה, ואף לעודד את הצורך של התלמידים בלימוד הנוסחאות ובביצוע חישובים על מנת לרצות להמשיך להתפתח בלמידה נוספת בתחום זה.</w:t>
      </w:r>
    </w:p>
    <w:p w14:paraId="4AFA2AA3" w14:textId="77777777" w:rsidR="00C7461E" w:rsidRDefault="00C7461E" w:rsidP="00C7461E">
      <w:pPr>
        <w:bidi/>
        <w:jc w:val="both"/>
        <w:rPr>
          <w:rtl/>
          <w:lang w:val="en-US"/>
        </w:rPr>
      </w:pPr>
      <w:r>
        <w:rPr>
          <w:rFonts w:hint="cs"/>
          <w:rtl/>
          <w:lang w:val="en-US"/>
        </w:rPr>
        <w:t xml:space="preserve">במערכת השיעורים הבאה אנו נבחן מספר כוחות </w:t>
      </w:r>
      <w:proofErr w:type="spellStart"/>
      <w:r>
        <w:rPr>
          <w:rFonts w:hint="cs"/>
          <w:rtl/>
          <w:lang w:val="en-US"/>
        </w:rPr>
        <w:t>פיסיקלים</w:t>
      </w:r>
      <w:proofErr w:type="spellEnd"/>
      <w:r>
        <w:rPr>
          <w:rFonts w:hint="cs"/>
          <w:rtl/>
          <w:lang w:val="en-US"/>
        </w:rPr>
        <w:t xml:space="preserve"> מתחום חוזק המבנים, ונבחן את הגבולות האפשריים של החומר.</w:t>
      </w:r>
    </w:p>
    <w:p w14:paraId="64A9388B" w14:textId="46997F42" w:rsidR="00EA6EA3" w:rsidRPr="00681D74" w:rsidRDefault="00EA6EA3" w:rsidP="00EA6EA3">
      <w:pPr>
        <w:bidi/>
        <w:jc w:val="left"/>
        <w:rPr>
          <w:b/>
          <w:bCs/>
          <w:color w:val="C00000"/>
          <w:sz w:val="28"/>
          <w:szCs w:val="28"/>
          <w:u w:val="single"/>
          <w:rtl/>
        </w:rPr>
      </w:pPr>
      <w:r w:rsidRPr="00681D74">
        <w:rPr>
          <w:b/>
          <w:bCs/>
          <w:color w:val="C00000"/>
          <w:sz w:val="28"/>
          <w:szCs w:val="28"/>
          <w:u w:val="single"/>
        </w:rPr>
        <w:t xml:space="preserve"> </w:t>
      </w:r>
      <w:r w:rsidRPr="00681D74">
        <w:rPr>
          <w:b/>
          <w:bCs/>
          <w:color w:val="C00000"/>
          <w:sz w:val="28"/>
          <w:szCs w:val="28"/>
          <w:u w:val="single"/>
          <w:rtl/>
        </w:rPr>
        <w:t>תיאור הפרדיגמה הפדגוגית ותוכן</w:t>
      </w:r>
      <w:r w:rsidR="00C17D7F" w:rsidRPr="00681D74">
        <w:rPr>
          <w:rFonts w:hint="cs"/>
          <w:b/>
          <w:bCs/>
          <w:color w:val="C00000"/>
          <w:sz w:val="28"/>
          <w:szCs w:val="28"/>
          <w:u w:val="single"/>
          <w:rtl/>
        </w:rPr>
        <w:t xml:space="preserve"> </w:t>
      </w:r>
      <w:r w:rsidRPr="00681D74">
        <w:rPr>
          <w:b/>
          <w:bCs/>
          <w:color w:val="C00000"/>
          <w:sz w:val="28"/>
          <w:szCs w:val="28"/>
          <w:u w:val="single"/>
          <w:rtl/>
        </w:rPr>
        <w:t>עד עמוד</w:t>
      </w:r>
    </w:p>
    <w:p w14:paraId="36C39B15" w14:textId="177C6D25" w:rsidR="00C17D7F" w:rsidRPr="00C17D7F" w:rsidRDefault="00C17D7F" w:rsidP="00C17D7F">
      <w:pPr>
        <w:bidi/>
        <w:jc w:val="left"/>
        <w:rPr>
          <w:lang w:val="en-US"/>
        </w:rPr>
      </w:pPr>
      <w:r w:rsidRPr="00C17D7F">
        <w:rPr>
          <w:rFonts w:hint="cs"/>
          <w:rtl/>
          <w:lang w:val="en-US"/>
        </w:rPr>
        <w:t xml:space="preserve">ראשית חשוב לשאול </w:t>
      </w:r>
      <w:r w:rsidRPr="00C17D7F">
        <w:rPr>
          <w:rtl/>
          <w:lang w:val="en-US"/>
        </w:rPr>
        <w:t>מהי פרדיגמה</w:t>
      </w:r>
      <w:r w:rsidRPr="00C17D7F">
        <w:rPr>
          <w:lang w:val="en-US"/>
        </w:rPr>
        <w:t>?</w:t>
      </w:r>
    </w:p>
    <w:p w14:paraId="092139B7" w14:textId="0C4DF806" w:rsidR="00C17D7F" w:rsidRDefault="00C17D7F" w:rsidP="00C17D7F">
      <w:pPr>
        <w:bidi/>
        <w:jc w:val="left"/>
        <w:rPr>
          <w:rtl/>
          <w:lang w:val="en-US"/>
        </w:rPr>
      </w:pPr>
      <w:r w:rsidRPr="00C17D7F">
        <w:rPr>
          <w:rtl/>
          <w:lang w:val="en-US"/>
        </w:rPr>
        <w:t>פרדיגמה היא מסגרת של מחשבה או מעשה החולשת על החשיבה, ההרגשה והעשייה בתחום מסוים, באופן שבו היא הופכת לנורמה</w:t>
      </w:r>
      <w:r w:rsidRPr="00C17D7F">
        <w:rPr>
          <w:lang w:val="en-US"/>
        </w:rPr>
        <w:t xml:space="preserve"> Kuhn, 1962. </w:t>
      </w:r>
      <w:r w:rsidRPr="00C17D7F">
        <w:rPr>
          <w:rtl/>
          <w:lang w:val="en-US"/>
        </w:rPr>
        <w:t xml:space="preserve">פרדיגמה של פרקטיקה חינוכית מוגדרת על ידי השאלות מה, למה, מי ואיך. פרדיגמה מדעית תומס </w:t>
      </w:r>
      <w:proofErr w:type="spellStart"/>
      <w:r w:rsidRPr="00C17D7F">
        <w:rPr>
          <w:rtl/>
          <w:lang w:val="en-US"/>
        </w:rPr>
        <w:t>קון</w:t>
      </w:r>
      <w:proofErr w:type="spellEnd"/>
      <w:r w:rsidRPr="00C17D7F">
        <w:rPr>
          <w:rtl/>
          <w:lang w:val="en-US"/>
        </w:rPr>
        <w:t xml:space="preserve"> 1962 הקשורה לתופעת טבע עוסקת בעיקר ב- "מה" וב- "איך" ובדרך כלל נטען כי היא תקפה באופן אוניברסלי. לעומת זאת, פרדיגמה בחינוך, עוסקת במעבר ל"מה", טבע הלמידה וההתפתחות הקשורה לתחום, ומכניסה היבטים ערכיים של "למה", התערבות או יעדים </w:t>
      </w:r>
      <w:proofErr w:type="spellStart"/>
      <w:r w:rsidRPr="00C17D7F">
        <w:rPr>
          <w:rtl/>
          <w:lang w:val="en-US"/>
        </w:rPr>
        <w:t>מסויימים</w:t>
      </w:r>
      <w:proofErr w:type="spellEnd"/>
      <w:r w:rsidRPr="00C17D7F">
        <w:rPr>
          <w:rtl/>
          <w:lang w:val="en-US"/>
        </w:rPr>
        <w:t xml:space="preserve"> הרצויים לפיה, איך אפשר לקיים אותם, ומי </w:t>
      </w:r>
      <w:proofErr w:type="spellStart"/>
      <w:r w:rsidRPr="00C17D7F">
        <w:rPr>
          <w:rtl/>
          <w:lang w:val="en-US"/>
        </w:rPr>
        <w:t>יהנה</w:t>
      </w:r>
      <w:proofErr w:type="spellEnd"/>
      <w:r w:rsidRPr="00C17D7F">
        <w:rPr>
          <w:rtl/>
          <w:lang w:val="en-US"/>
        </w:rPr>
        <w:t xml:space="preserve"> מההתערבויות הללו. בנוסף, פרדיגמה כזו איננה אוניברסלית ולמעשה היא פועלת ברמת </w:t>
      </w:r>
      <w:proofErr w:type="spellStart"/>
      <w:r w:rsidRPr="00C17D7F">
        <w:rPr>
          <w:rtl/>
          <w:lang w:val="en-US"/>
        </w:rPr>
        <w:t>התכנית</w:t>
      </w:r>
      <w:proofErr w:type="spellEnd"/>
      <w:r w:rsidR="00C7461E">
        <w:rPr>
          <w:rFonts w:hint="cs"/>
          <w:rtl/>
          <w:lang w:val="en-US"/>
        </w:rPr>
        <w:t>.</w:t>
      </w:r>
    </w:p>
    <w:p w14:paraId="20D65FCD" w14:textId="77777777" w:rsidR="00366896" w:rsidRPr="00366896" w:rsidRDefault="00366896" w:rsidP="00366896">
      <w:pPr>
        <w:bidi/>
        <w:jc w:val="left"/>
        <w:rPr>
          <w:lang w:val="en-US"/>
        </w:rPr>
      </w:pPr>
      <w:r w:rsidRPr="00366896">
        <w:rPr>
          <w:b/>
          <w:bCs/>
          <w:rtl/>
          <w:lang w:val="en-US"/>
        </w:rPr>
        <w:t>פרדיגמת</w:t>
      </w:r>
      <w:r w:rsidRPr="00366896">
        <w:rPr>
          <w:b/>
          <w:bCs/>
          <w:lang w:val="en-US"/>
        </w:rPr>
        <w:t xml:space="preserve"> "</w:t>
      </w:r>
      <w:r w:rsidRPr="00366896">
        <w:rPr>
          <w:b/>
          <w:bCs/>
          <w:rtl/>
          <w:lang w:val="en-US"/>
        </w:rPr>
        <w:t>דיפרנציאציה והתאמה אישית לצרכים</w:t>
      </w:r>
      <w:r w:rsidRPr="00366896">
        <w:rPr>
          <w:b/>
          <w:bCs/>
          <w:lang w:val="en-US"/>
        </w:rPr>
        <w:t>"</w:t>
      </w:r>
    </w:p>
    <w:p w14:paraId="5B25FEE8" w14:textId="77777777" w:rsidR="00366896" w:rsidRPr="00366896" w:rsidRDefault="00366896" w:rsidP="00366896">
      <w:pPr>
        <w:bidi/>
        <w:jc w:val="left"/>
        <w:rPr>
          <w:lang w:val="en-US"/>
        </w:rPr>
      </w:pPr>
      <w:r w:rsidRPr="00366896">
        <w:rPr>
          <w:rtl/>
          <w:lang w:val="en-US"/>
        </w:rPr>
        <w:t xml:space="preserve">גישה זו שואפת להתאמה </w:t>
      </w:r>
      <w:proofErr w:type="spellStart"/>
      <w:r w:rsidRPr="00366896">
        <w:rPr>
          <w:rtl/>
          <w:lang w:val="en-US"/>
        </w:rPr>
        <w:t>אידיבידואלית</w:t>
      </w:r>
      <w:proofErr w:type="spellEnd"/>
      <w:r w:rsidRPr="00366896">
        <w:rPr>
          <w:rtl/>
          <w:lang w:val="en-US"/>
        </w:rPr>
        <w:t xml:space="preserve"> של הלמידה לפי הצרכים</w:t>
      </w:r>
      <w:r w:rsidRPr="00366896">
        <w:rPr>
          <w:lang w:val="en-US"/>
        </w:rPr>
        <w:t xml:space="preserve">, personalized learning . </w:t>
      </w:r>
      <w:r w:rsidRPr="00366896">
        <w:rPr>
          <w:rtl/>
          <w:lang w:val="en-US"/>
        </w:rPr>
        <w:t xml:space="preserve">הגישה מטילה ספק ביעילות </w:t>
      </w:r>
      <w:proofErr w:type="spellStart"/>
      <w:r w:rsidRPr="00366896">
        <w:rPr>
          <w:rtl/>
          <w:lang w:val="en-US"/>
        </w:rPr>
        <w:t>תכניות</w:t>
      </w:r>
      <w:proofErr w:type="spellEnd"/>
      <w:r w:rsidRPr="00366896">
        <w:rPr>
          <w:rtl/>
          <w:lang w:val="en-US"/>
        </w:rPr>
        <w:t xml:space="preserve"> השליפה כתוסף לחינוך הרגיל ללא תכנון שיטתי לכל תלמיד המאפשר סביבת למידה מתאימה לכל היום בכל יום. הגישה שואפת להגיע לתגובתיות דינמית ככל האפשר בדומה לחינוך המיוחד ולשיטת</w:t>
      </w:r>
      <w:r w:rsidRPr="00366896">
        <w:rPr>
          <w:lang w:val="en-US"/>
        </w:rPr>
        <w:t xml:space="preserve"> (</w:t>
      </w:r>
      <w:proofErr w:type="spellStart"/>
      <w:r w:rsidRPr="00366896">
        <w:rPr>
          <w:lang w:val="en-US"/>
        </w:rPr>
        <w:t>RtI</w:t>
      </w:r>
      <w:proofErr w:type="spellEnd"/>
      <w:r w:rsidRPr="00366896">
        <w:rPr>
          <w:lang w:val="en-US"/>
        </w:rPr>
        <w:t xml:space="preserve"> (response to intervention.</w:t>
      </w:r>
    </w:p>
    <w:p w14:paraId="5BB0F667" w14:textId="77777777" w:rsidR="00366896" w:rsidRPr="00366896" w:rsidRDefault="00366896" w:rsidP="00366896">
      <w:pPr>
        <w:bidi/>
        <w:jc w:val="left"/>
        <w:rPr>
          <w:lang w:val="en-US"/>
        </w:rPr>
      </w:pPr>
      <w:r w:rsidRPr="00366896">
        <w:rPr>
          <w:b/>
          <w:bCs/>
          <w:rtl/>
          <w:lang w:val="en-US"/>
        </w:rPr>
        <w:t>מה</w:t>
      </w:r>
      <w:r w:rsidRPr="00366896">
        <w:rPr>
          <w:b/>
          <w:bCs/>
          <w:lang w:val="en-US"/>
        </w:rPr>
        <w:t>? </w:t>
      </w:r>
      <w:r w:rsidRPr="00366896">
        <w:rPr>
          <w:rtl/>
          <w:lang w:val="en-US"/>
        </w:rPr>
        <w:t xml:space="preserve">הגישה מגדירה את צרכי התלמיד במסגרת הנושאים הנלמדים בבית הספר וקוראת לדיפרנציאציה כשהתוכן </w:t>
      </w:r>
      <w:proofErr w:type="spellStart"/>
      <w:r w:rsidRPr="00366896">
        <w:rPr>
          <w:rtl/>
          <w:lang w:val="en-US"/>
        </w:rPr>
        <w:t>הקוריקולרי</w:t>
      </w:r>
      <w:proofErr w:type="spellEnd"/>
      <w:r w:rsidRPr="00366896">
        <w:rPr>
          <w:rtl/>
          <w:lang w:val="en-US"/>
        </w:rPr>
        <w:t xml:space="preserve"> יוצא אל מחוץ לאזור ההתפתחות הקרובה</w:t>
      </w:r>
      <w:r w:rsidRPr="00366896">
        <w:rPr>
          <w:lang w:val="en-US"/>
        </w:rPr>
        <w:t xml:space="preserve"> (PDZ) – </w:t>
      </w:r>
      <w:r w:rsidRPr="00366896">
        <w:rPr>
          <w:rtl/>
          <w:lang w:val="en-US"/>
        </w:rPr>
        <w:t xml:space="preserve">קל מידי או קשה מידי.  זאת באופן הספציפי לתחום ופתוח </w:t>
      </w:r>
      <w:proofErr w:type="spellStart"/>
      <w:r w:rsidRPr="00366896">
        <w:rPr>
          <w:rtl/>
          <w:lang w:val="en-US"/>
        </w:rPr>
        <w:t>לשינוייםץ</w:t>
      </w:r>
      <w:proofErr w:type="spellEnd"/>
      <w:r w:rsidRPr="00366896">
        <w:rPr>
          <w:rtl/>
          <w:lang w:val="en-US"/>
        </w:rPr>
        <w:t xml:space="preserve"> ההתאמה צריכה להתייחס לקצב הלמידה, עומק </w:t>
      </w:r>
      <w:proofErr w:type="spellStart"/>
      <w:r w:rsidRPr="00366896">
        <w:rPr>
          <w:rtl/>
          <w:lang w:val="en-US"/>
        </w:rPr>
        <w:t>התכנית</w:t>
      </w:r>
      <w:proofErr w:type="spellEnd"/>
      <w:r w:rsidRPr="00366896">
        <w:rPr>
          <w:rtl/>
          <w:lang w:val="en-US"/>
        </w:rPr>
        <w:t xml:space="preserve"> ומורכבות העיסוק בתחום</w:t>
      </w:r>
      <w:r w:rsidRPr="00366896">
        <w:rPr>
          <w:lang w:val="en-US"/>
        </w:rPr>
        <w:t>.</w:t>
      </w:r>
    </w:p>
    <w:p w14:paraId="2EE9AB61" w14:textId="77777777" w:rsidR="00366896" w:rsidRPr="00366896" w:rsidRDefault="00366896" w:rsidP="00366896">
      <w:pPr>
        <w:bidi/>
        <w:jc w:val="left"/>
        <w:rPr>
          <w:lang w:val="en-US"/>
        </w:rPr>
      </w:pPr>
      <w:r w:rsidRPr="00366896">
        <w:rPr>
          <w:b/>
          <w:bCs/>
          <w:rtl/>
          <w:lang w:val="en-US"/>
        </w:rPr>
        <w:t>למה</w:t>
      </w:r>
      <w:r w:rsidRPr="00366896">
        <w:rPr>
          <w:b/>
          <w:bCs/>
          <w:lang w:val="en-US"/>
        </w:rPr>
        <w:t>?</w:t>
      </w:r>
      <w:r w:rsidRPr="00366896">
        <w:rPr>
          <w:lang w:val="en-US"/>
        </w:rPr>
        <w:t> </w:t>
      </w:r>
      <w:r w:rsidRPr="00366896">
        <w:rPr>
          <w:rtl/>
          <w:lang w:val="en-US"/>
        </w:rPr>
        <w:t xml:space="preserve">למנוע פיצול המעורר חשש לחוסר </w:t>
      </w:r>
      <w:proofErr w:type="spellStart"/>
      <w:r w:rsidRPr="00366896">
        <w:rPr>
          <w:rtl/>
          <w:lang w:val="en-US"/>
        </w:rPr>
        <w:t>שיוויון</w:t>
      </w:r>
      <w:proofErr w:type="spellEnd"/>
      <w:r w:rsidRPr="00366896">
        <w:rPr>
          <w:rtl/>
          <w:lang w:val="en-US"/>
        </w:rPr>
        <w:t xml:space="preserve"> הזדמנויות בין אוכלוסיות שונות, ולהתאים טוב יותר לחוזקות ולתחומי העניין</w:t>
      </w:r>
      <w:r w:rsidRPr="00366896">
        <w:rPr>
          <w:lang w:val="en-US"/>
        </w:rPr>
        <w:t>.</w:t>
      </w:r>
    </w:p>
    <w:p w14:paraId="55607989" w14:textId="77777777" w:rsidR="00366896" w:rsidRPr="00366896" w:rsidRDefault="00366896" w:rsidP="00366896">
      <w:pPr>
        <w:bidi/>
        <w:jc w:val="left"/>
        <w:rPr>
          <w:lang w:val="en-US"/>
        </w:rPr>
      </w:pPr>
      <w:r w:rsidRPr="00366896">
        <w:rPr>
          <w:b/>
          <w:bCs/>
          <w:rtl/>
          <w:lang w:val="en-US"/>
        </w:rPr>
        <w:t>מי</w:t>
      </w:r>
      <w:r w:rsidRPr="00366896">
        <w:rPr>
          <w:b/>
          <w:bCs/>
          <w:lang w:val="en-US"/>
        </w:rPr>
        <w:t>?</w:t>
      </w:r>
      <w:r w:rsidRPr="00366896">
        <w:rPr>
          <w:lang w:val="en-US"/>
        </w:rPr>
        <w:t> </w:t>
      </w:r>
      <w:r w:rsidRPr="00366896">
        <w:rPr>
          <w:rtl/>
          <w:lang w:val="en-US"/>
        </w:rPr>
        <w:t>לפי גישה זו הזיהוי משתנה. אין סטטוס "מחונן" ואין לבחור קבוצה אלא לאבחן פרטים. האבחון צריך להתקיים עם "תקרה גבוהה" ובאופן מבחין כך שהאתגר או השאלות לא יהיו קלות מידי</w:t>
      </w:r>
      <w:r w:rsidRPr="00366896">
        <w:rPr>
          <w:lang w:val="en-US"/>
        </w:rPr>
        <w:t>.</w:t>
      </w:r>
    </w:p>
    <w:p w14:paraId="712359AE" w14:textId="77777777" w:rsidR="00366896" w:rsidRPr="00366896" w:rsidRDefault="00366896" w:rsidP="00366896">
      <w:pPr>
        <w:bidi/>
        <w:jc w:val="left"/>
        <w:rPr>
          <w:lang w:val="en-US"/>
        </w:rPr>
      </w:pPr>
      <w:r w:rsidRPr="00366896">
        <w:rPr>
          <w:b/>
          <w:bCs/>
          <w:rtl/>
          <w:lang w:val="en-US"/>
        </w:rPr>
        <w:t>איך</w:t>
      </w:r>
      <w:r w:rsidRPr="00366896">
        <w:rPr>
          <w:b/>
          <w:bCs/>
          <w:lang w:val="en-US"/>
        </w:rPr>
        <w:t>?</w:t>
      </w:r>
      <w:r w:rsidRPr="00366896">
        <w:rPr>
          <w:lang w:val="en-US"/>
        </w:rPr>
        <w:t> </w:t>
      </w:r>
      <w:r w:rsidRPr="00366896">
        <w:rPr>
          <w:rtl/>
          <w:lang w:val="en-US"/>
        </w:rPr>
        <w:t>תגובתיות דינאמית, אבחון מתמיד והתאמה המשתנה לפי הצרכים. הדיפרנציאציה היא איכותית וכמותית ומתרחשת בבית הספר באופן התואם את החוזקות הייחודיות ותחומי העניין של הלומד</w:t>
      </w:r>
      <w:r w:rsidRPr="00366896">
        <w:rPr>
          <w:lang w:val="en-US"/>
        </w:rPr>
        <w:t>.</w:t>
      </w:r>
    </w:p>
    <w:p w14:paraId="2630A598" w14:textId="77777777" w:rsidR="00C7461E" w:rsidRPr="00C17D7F" w:rsidRDefault="00C7461E" w:rsidP="00C7461E">
      <w:pPr>
        <w:bidi/>
        <w:jc w:val="left"/>
        <w:rPr>
          <w:lang w:val="en-US"/>
        </w:rPr>
      </w:pPr>
    </w:p>
    <w:p w14:paraId="675E8F01" w14:textId="167C095B" w:rsidR="00EA6EA3" w:rsidRPr="00C17D7F" w:rsidRDefault="00EA6EA3" w:rsidP="00EA6EA3">
      <w:pPr>
        <w:bidi/>
        <w:jc w:val="left"/>
        <w:rPr>
          <w:rtl/>
        </w:rPr>
      </w:pPr>
      <w:r w:rsidRPr="00C17D7F">
        <w:rPr>
          <w:rFonts w:hint="cs"/>
          <w:rtl/>
        </w:rPr>
        <w:lastRenderedPageBreak/>
        <w:t xml:space="preserve">תפיסת הלמידה </w:t>
      </w:r>
    </w:p>
    <w:p w14:paraId="378F69B2" w14:textId="3D952E6B" w:rsidR="00EA6EA3" w:rsidRDefault="00EA6EA3" w:rsidP="00EA6EA3">
      <w:pPr>
        <w:bidi/>
        <w:jc w:val="left"/>
        <w:rPr>
          <w:rtl/>
        </w:rPr>
      </w:pPr>
      <w:r w:rsidRPr="00C17D7F">
        <w:t xml:space="preserve"> • </w:t>
      </w:r>
      <w:r w:rsidRPr="00C17D7F">
        <w:rPr>
          <w:rtl/>
        </w:rPr>
        <w:t>פיתוח תיאורטי של שלד לתוכנית לימודים בתכן הנדסי עד 30 ש"ל מתוך תוכנית לימודים בתכן הנדסי לתיכון או חט"ב בתחום הדעת שלכם מתוך משרד החינוך עד עמוד</w:t>
      </w:r>
    </w:p>
    <w:tbl>
      <w:tblPr>
        <w:tblStyle w:val="a3"/>
        <w:bidiVisual/>
        <w:tblW w:w="0" w:type="auto"/>
        <w:tblLook w:val="04A0" w:firstRow="1" w:lastRow="0" w:firstColumn="1" w:lastColumn="0" w:noHBand="0" w:noVBand="1"/>
      </w:tblPr>
      <w:tblGrid>
        <w:gridCol w:w="2765"/>
        <w:gridCol w:w="2765"/>
        <w:gridCol w:w="2766"/>
      </w:tblGrid>
      <w:tr w:rsidR="00366896" w14:paraId="0A3CAA74" w14:textId="77777777" w:rsidTr="00366896">
        <w:tc>
          <w:tcPr>
            <w:tcW w:w="2765" w:type="dxa"/>
          </w:tcPr>
          <w:p w14:paraId="7B1900AC" w14:textId="7112C47A" w:rsidR="00366896" w:rsidRDefault="00366896" w:rsidP="00366896">
            <w:pPr>
              <w:bidi/>
              <w:jc w:val="left"/>
              <w:rPr>
                <w:rtl/>
              </w:rPr>
            </w:pPr>
            <w:r>
              <w:rPr>
                <w:rFonts w:hint="cs"/>
                <w:rtl/>
              </w:rPr>
              <w:t xml:space="preserve">נושא נלמד </w:t>
            </w:r>
          </w:p>
        </w:tc>
        <w:tc>
          <w:tcPr>
            <w:tcW w:w="2765" w:type="dxa"/>
          </w:tcPr>
          <w:p w14:paraId="093BC45E" w14:textId="04EBED35" w:rsidR="00366896" w:rsidRDefault="00366896" w:rsidP="00366896">
            <w:pPr>
              <w:bidi/>
              <w:jc w:val="left"/>
              <w:rPr>
                <w:rtl/>
              </w:rPr>
            </w:pPr>
            <w:r>
              <w:rPr>
                <w:rFonts w:hint="cs"/>
                <w:rtl/>
              </w:rPr>
              <w:t xml:space="preserve">שעות מוקדשות לתחום </w:t>
            </w:r>
          </w:p>
        </w:tc>
        <w:tc>
          <w:tcPr>
            <w:tcW w:w="2766" w:type="dxa"/>
          </w:tcPr>
          <w:p w14:paraId="54E9039E" w14:textId="67B0DE50" w:rsidR="00366896" w:rsidRDefault="00366896" w:rsidP="00366896">
            <w:pPr>
              <w:bidi/>
              <w:jc w:val="left"/>
              <w:rPr>
                <w:rtl/>
              </w:rPr>
            </w:pPr>
            <w:r>
              <w:rPr>
                <w:rFonts w:hint="cs"/>
                <w:rtl/>
              </w:rPr>
              <w:t xml:space="preserve">אביזרים </w:t>
            </w:r>
          </w:p>
        </w:tc>
      </w:tr>
      <w:tr w:rsidR="00366896" w14:paraId="36052AA5" w14:textId="77777777" w:rsidTr="00366896">
        <w:tc>
          <w:tcPr>
            <w:tcW w:w="2765" w:type="dxa"/>
          </w:tcPr>
          <w:p w14:paraId="5463E6C0" w14:textId="67472162" w:rsidR="00366896" w:rsidRDefault="00366896" w:rsidP="00366896">
            <w:pPr>
              <w:bidi/>
              <w:jc w:val="left"/>
              <w:rPr>
                <w:rtl/>
              </w:rPr>
            </w:pPr>
            <w:r>
              <w:rPr>
                <w:rFonts w:hint="cs"/>
                <w:rtl/>
              </w:rPr>
              <w:t xml:space="preserve">מושגי יסוד בתחום, תהליכים בסיסים </w:t>
            </w:r>
          </w:p>
        </w:tc>
        <w:tc>
          <w:tcPr>
            <w:tcW w:w="2765" w:type="dxa"/>
          </w:tcPr>
          <w:p w14:paraId="17983FF3" w14:textId="14972CA7" w:rsidR="00366896" w:rsidRDefault="00366896" w:rsidP="00366896">
            <w:pPr>
              <w:bidi/>
              <w:jc w:val="left"/>
              <w:rPr>
                <w:rtl/>
              </w:rPr>
            </w:pPr>
            <w:r>
              <w:rPr>
                <w:rFonts w:hint="cs"/>
                <w:rtl/>
              </w:rPr>
              <w:t>6 שעות מערכת</w:t>
            </w:r>
          </w:p>
        </w:tc>
        <w:tc>
          <w:tcPr>
            <w:tcW w:w="2766" w:type="dxa"/>
          </w:tcPr>
          <w:p w14:paraId="46DA0BD8" w14:textId="4F2BFB88" w:rsidR="00366896" w:rsidRDefault="00366896" w:rsidP="00366896">
            <w:pPr>
              <w:bidi/>
              <w:jc w:val="left"/>
              <w:rPr>
                <w:rtl/>
              </w:rPr>
            </w:pPr>
            <w:r>
              <w:rPr>
                <w:rFonts w:hint="cs"/>
                <w:rtl/>
              </w:rPr>
              <w:t>מצגת.</w:t>
            </w:r>
          </w:p>
        </w:tc>
      </w:tr>
      <w:tr w:rsidR="00366896" w14:paraId="6D0911D5" w14:textId="77777777" w:rsidTr="00366896">
        <w:tc>
          <w:tcPr>
            <w:tcW w:w="2765" w:type="dxa"/>
          </w:tcPr>
          <w:p w14:paraId="7F41D939" w14:textId="1D84D842" w:rsidR="00366896" w:rsidRDefault="00366896" w:rsidP="00366896">
            <w:pPr>
              <w:bidi/>
              <w:jc w:val="left"/>
              <w:rPr>
                <w:rtl/>
              </w:rPr>
            </w:pPr>
            <w:r>
              <w:rPr>
                <w:rFonts w:hint="cs"/>
                <w:rtl/>
              </w:rPr>
              <w:t xml:space="preserve">היסטוריה של חוזק מבנים - </w:t>
            </w:r>
            <w:r w:rsidRPr="00366896">
              <w:rPr>
                <w:rtl/>
              </w:rPr>
              <w:t>לאונרדו דה וינצ'י</w:t>
            </w:r>
          </w:p>
        </w:tc>
        <w:tc>
          <w:tcPr>
            <w:tcW w:w="2765" w:type="dxa"/>
          </w:tcPr>
          <w:p w14:paraId="1C376562" w14:textId="2AE7276A" w:rsidR="00366896" w:rsidRDefault="00366896" w:rsidP="00366896">
            <w:pPr>
              <w:bidi/>
              <w:jc w:val="left"/>
              <w:rPr>
                <w:rtl/>
              </w:rPr>
            </w:pPr>
            <w:r>
              <w:rPr>
                <w:rFonts w:hint="cs"/>
                <w:rtl/>
              </w:rPr>
              <w:t xml:space="preserve">6 שעות מערכת </w:t>
            </w:r>
          </w:p>
        </w:tc>
        <w:tc>
          <w:tcPr>
            <w:tcW w:w="2766" w:type="dxa"/>
          </w:tcPr>
          <w:p w14:paraId="143915E1" w14:textId="0B063818" w:rsidR="00366896" w:rsidRDefault="00366896" w:rsidP="00366896">
            <w:pPr>
              <w:bidi/>
              <w:jc w:val="left"/>
              <w:rPr>
                <w:rtl/>
              </w:rPr>
            </w:pPr>
            <w:r>
              <w:rPr>
                <w:rFonts w:hint="cs"/>
                <w:rtl/>
              </w:rPr>
              <w:t xml:space="preserve">מצגת, </w:t>
            </w:r>
            <w:r w:rsidR="00DF4544">
              <w:rPr>
                <w:rFonts w:hint="cs"/>
                <w:rtl/>
              </w:rPr>
              <w:t xml:space="preserve">מודלים </w:t>
            </w:r>
          </w:p>
        </w:tc>
      </w:tr>
      <w:tr w:rsidR="00366896" w14:paraId="7266EB2A" w14:textId="77777777" w:rsidTr="00366896">
        <w:tc>
          <w:tcPr>
            <w:tcW w:w="2765" w:type="dxa"/>
          </w:tcPr>
          <w:p w14:paraId="0FFE01F5" w14:textId="25E042B7" w:rsidR="00366896" w:rsidRDefault="00DF4544" w:rsidP="00366896">
            <w:pPr>
              <w:bidi/>
              <w:jc w:val="left"/>
              <w:rPr>
                <w:rtl/>
              </w:rPr>
            </w:pPr>
            <w:r>
              <w:rPr>
                <w:rFonts w:hint="cs"/>
                <w:rtl/>
              </w:rPr>
              <w:t xml:space="preserve">חוזק מבנים גשרים </w:t>
            </w:r>
            <w:r>
              <w:rPr>
                <w:rtl/>
              </w:rPr>
              <w:t>–</w:t>
            </w:r>
            <w:r>
              <w:rPr>
                <w:rFonts w:hint="cs"/>
                <w:rtl/>
              </w:rPr>
              <w:t xml:space="preserve"> חומרים, מגבלות, יעדים</w:t>
            </w:r>
          </w:p>
        </w:tc>
        <w:tc>
          <w:tcPr>
            <w:tcW w:w="2765" w:type="dxa"/>
          </w:tcPr>
          <w:p w14:paraId="1E9DC4EF" w14:textId="7F7A76AF" w:rsidR="00366896" w:rsidRDefault="00DF4544" w:rsidP="00366896">
            <w:pPr>
              <w:bidi/>
              <w:jc w:val="left"/>
              <w:rPr>
                <w:rtl/>
              </w:rPr>
            </w:pPr>
            <w:r>
              <w:rPr>
                <w:rFonts w:hint="cs"/>
                <w:rtl/>
              </w:rPr>
              <w:t xml:space="preserve">10 שעות מערכת </w:t>
            </w:r>
          </w:p>
        </w:tc>
        <w:tc>
          <w:tcPr>
            <w:tcW w:w="2766" w:type="dxa"/>
          </w:tcPr>
          <w:p w14:paraId="2598CFC1" w14:textId="6C17B388" w:rsidR="00366896" w:rsidRDefault="00DF4544" w:rsidP="00366896">
            <w:pPr>
              <w:bidi/>
              <w:jc w:val="left"/>
              <w:rPr>
                <w:rtl/>
              </w:rPr>
            </w:pPr>
            <w:r>
              <w:rPr>
                <w:rFonts w:hint="cs"/>
                <w:rtl/>
              </w:rPr>
              <w:t>מצגת, מודלים, חתיכות עץ, דבק, חוטים ועוד.</w:t>
            </w:r>
          </w:p>
        </w:tc>
      </w:tr>
      <w:tr w:rsidR="00366896" w14:paraId="0604A1BD" w14:textId="77777777" w:rsidTr="00366896">
        <w:tc>
          <w:tcPr>
            <w:tcW w:w="2765" w:type="dxa"/>
          </w:tcPr>
          <w:p w14:paraId="7158921B" w14:textId="7AC32268" w:rsidR="00366896" w:rsidRDefault="00DF4544" w:rsidP="00366896">
            <w:pPr>
              <w:bidi/>
              <w:jc w:val="left"/>
              <w:rPr>
                <w:rtl/>
              </w:rPr>
            </w:pPr>
            <w:r>
              <w:rPr>
                <w:rFonts w:hint="cs"/>
                <w:rtl/>
              </w:rPr>
              <w:t>חוזק מבנים בניינים רבי קומות בערים גדולות</w:t>
            </w:r>
          </w:p>
        </w:tc>
        <w:tc>
          <w:tcPr>
            <w:tcW w:w="2765" w:type="dxa"/>
          </w:tcPr>
          <w:p w14:paraId="6DEA0CB8" w14:textId="081C9FC5" w:rsidR="00366896" w:rsidRDefault="00DF4544" w:rsidP="00366896">
            <w:pPr>
              <w:bidi/>
              <w:jc w:val="left"/>
              <w:rPr>
                <w:rtl/>
              </w:rPr>
            </w:pPr>
            <w:r>
              <w:rPr>
                <w:rFonts w:hint="cs"/>
                <w:rtl/>
              </w:rPr>
              <w:t xml:space="preserve">6 שעות מערכת </w:t>
            </w:r>
          </w:p>
        </w:tc>
        <w:tc>
          <w:tcPr>
            <w:tcW w:w="2766" w:type="dxa"/>
          </w:tcPr>
          <w:p w14:paraId="46F6D2DF" w14:textId="2E918883" w:rsidR="00366896" w:rsidRDefault="00DF4544" w:rsidP="00366896">
            <w:pPr>
              <w:bidi/>
              <w:jc w:val="left"/>
              <w:rPr>
                <w:rtl/>
              </w:rPr>
            </w:pPr>
            <w:r>
              <w:rPr>
                <w:rFonts w:hint="cs"/>
                <w:rtl/>
              </w:rPr>
              <w:t>מצגת, חתיכות, מתכת, בד, דבקים מסוגים שונים</w:t>
            </w:r>
          </w:p>
        </w:tc>
      </w:tr>
      <w:tr w:rsidR="00366896" w14:paraId="1E1D8589" w14:textId="77777777" w:rsidTr="00366896">
        <w:tc>
          <w:tcPr>
            <w:tcW w:w="2765" w:type="dxa"/>
          </w:tcPr>
          <w:p w14:paraId="7ABD7246" w14:textId="3B40C4A6" w:rsidR="00366896" w:rsidRDefault="00DF4544" w:rsidP="00366896">
            <w:pPr>
              <w:bidi/>
              <w:jc w:val="left"/>
              <w:rPr>
                <w:rtl/>
              </w:rPr>
            </w:pPr>
            <w:r>
              <w:rPr>
                <w:rFonts w:hint="cs"/>
                <w:rtl/>
              </w:rPr>
              <w:t>סיכום/בחינה</w:t>
            </w:r>
          </w:p>
        </w:tc>
        <w:tc>
          <w:tcPr>
            <w:tcW w:w="2765" w:type="dxa"/>
          </w:tcPr>
          <w:p w14:paraId="50D5E47C" w14:textId="799F2E10" w:rsidR="00366896" w:rsidRDefault="00DF4544" w:rsidP="00366896">
            <w:pPr>
              <w:bidi/>
              <w:jc w:val="left"/>
              <w:rPr>
                <w:rtl/>
              </w:rPr>
            </w:pPr>
            <w:r>
              <w:rPr>
                <w:rFonts w:hint="cs"/>
                <w:rtl/>
              </w:rPr>
              <w:t xml:space="preserve">2 שעות </w:t>
            </w:r>
          </w:p>
        </w:tc>
        <w:tc>
          <w:tcPr>
            <w:tcW w:w="2766" w:type="dxa"/>
          </w:tcPr>
          <w:p w14:paraId="38AB4908" w14:textId="70473525" w:rsidR="00366896" w:rsidRDefault="00DF4544" w:rsidP="00366896">
            <w:pPr>
              <w:bidi/>
              <w:jc w:val="left"/>
              <w:rPr>
                <w:rtl/>
              </w:rPr>
            </w:pPr>
            <w:r>
              <w:rPr>
                <w:rFonts w:hint="cs"/>
                <w:rtl/>
              </w:rPr>
              <w:t>מחשבים</w:t>
            </w:r>
          </w:p>
        </w:tc>
      </w:tr>
    </w:tbl>
    <w:p w14:paraId="1F2296FD" w14:textId="77777777" w:rsidR="00366896" w:rsidRPr="00C17D7F" w:rsidRDefault="00366896" w:rsidP="00366896">
      <w:pPr>
        <w:bidi/>
        <w:jc w:val="left"/>
        <w:rPr>
          <w:rtl/>
        </w:rPr>
      </w:pPr>
    </w:p>
    <w:p w14:paraId="2DBAA2D2" w14:textId="76CEBC28" w:rsidR="00EA6EA3" w:rsidRDefault="00EA6EA3" w:rsidP="00EA6EA3">
      <w:pPr>
        <w:bidi/>
        <w:jc w:val="left"/>
        <w:rPr>
          <w:rtl/>
        </w:rPr>
      </w:pPr>
      <w:r w:rsidRPr="00C17D7F">
        <w:t xml:space="preserve"> • </w:t>
      </w:r>
      <w:r w:rsidRPr="00681D74">
        <w:rPr>
          <w:b/>
          <w:bCs/>
          <w:color w:val="C00000"/>
          <w:sz w:val="28"/>
          <w:szCs w:val="28"/>
          <w:u w:val="single"/>
          <w:rtl/>
        </w:rPr>
        <w:t>פיתוח תיאורטי של סביבה לימודית כללית עד עמוד</w:t>
      </w:r>
    </w:p>
    <w:p w14:paraId="62A198B4" w14:textId="77777777" w:rsidR="00DF4544" w:rsidRDefault="00DF4544" w:rsidP="00DF4544">
      <w:pPr>
        <w:bidi/>
        <w:jc w:val="left"/>
        <w:rPr>
          <w:rtl/>
        </w:rPr>
      </w:pPr>
      <w:r>
        <w:rPr>
          <w:rtl/>
        </w:rPr>
        <w:t>חוזק חומרים</w:t>
      </w:r>
    </w:p>
    <w:p w14:paraId="401298FB" w14:textId="0EC90432" w:rsidR="00DF4544" w:rsidRDefault="00DF4544" w:rsidP="00DF4544">
      <w:pPr>
        <w:bidi/>
        <w:jc w:val="left"/>
        <w:rPr>
          <w:rtl/>
        </w:rPr>
      </w:pPr>
      <w:r>
        <w:rPr>
          <w:rtl/>
        </w:rPr>
        <w:t xml:space="preserve">חוזק חומרים, הוא ענף בהנדסה בכלל ובמכניקה שימושית בפרט, העוסק </w:t>
      </w:r>
      <w:r w:rsidR="007C3961">
        <w:rPr>
          <w:rFonts w:hint="cs"/>
          <w:rtl/>
        </w:rPr>
        <w:t>ב</w:t>
      </w:r>
      <w:r>
        <w:rPr>
          <w:rtl/>
        </w:rPr>
        <w:t>התנהגות של גופים בהשפעת עומס חיצוני, בהתנגדות הפנימית של הגוף התלויה בחומר ובמעוות כתוצאה מהעומס</w:t>
      </w:r>
      <w:r>
        <w:t>.</w:t>
      </w:r>
    </w:p>
    <w:p w14:paraId="74154423" w14:textId="50B2B42D" w:rsidR="00DF4544" w:rsidRDefault="00DF4544" w:rsidP="00DF4544">
      <w:pPr>
        <w:bidi/>
        <w:jc w:val="left"/>
        <w:rPr>
          <w:rtl/>
        </w:rPr>
      </w:pPr>
      <w:r>
        <w:rPr>
          <w:rtl/>
        </w:rPr>
        <w:t xml:space="preserve">ידיעת תכונות החומר וניתוח הכוחות הפועלים על הגוף הם הבסיס להנדסת בניין ולתכנון חלקי מכונות, שלא יהרסו, לא יתעוותו באופן שלא יוכלו לתפקד, זאת תחת אילוצים כמו מחיר נמוך או משקל מינימלי. חוזק החומרים משתמש מצד אחד בשיטות מתמטיות ובעקרונות המכניקה והסטטיקה ומצד שני בניסויים מדעיים ובמבחנים מעשיים המגדירים את תכונות החומר והמגדירים קבועים </w:t>
      </w:r>
      <w:proofErr w:type="spellStart"/>
      <w:r>
        <w:rPr>
          <w:rtl/>
        </w:rPr>
        <w:t>נסיוניים</w:t>
      </w:r>
      <w:proofErr w:type="spellEnd"/>
      <w:r>
        <w:rPr>
          <w:rtl/>
        </w:rPr>
        <w:t xml:space="preserve"> שונים המופיעים בנוסחאות.</w:t>
      </w:r>
    </w:p>
    <w:p w14:paraId="72B6FD28" w14:textId="5F5ABBEF" w:rsidR="007C3961" w:rsidRDefault="00C75A43" w:rsidP="007C3961">
      <w:pPr>
        <w:bidi/>
        <w:jc w:val="left"/>
        <w:rPr>
          <w:rtl/>
        </w:rPr>
      </w:pPr>
      <w:hyperlink r:id="rId4" w:history="1">
        <w:r w:rsidR="007C3961" w:rsidRPr="007C3961">
          <w:rPr>
            <w:rStyle w:val="Hyperlink"/>
            <w:rFonts w:hint="cs"/>
            <w:rtl/>
          </w:rPr>
          <w:t xml:space="preserve">להלן דף נוסחאות כפי שמאושר לשימוש במבחני הבגרות בפיסיקה 5 </w:t>
        </w:r>
        <w:proofErr w:type="spellStart"/>
        <w:r w:rsidR="007C3961" w:rsidRPr="007C3961">
          <w:rPr>
            <w:rStyle w:val="Hyperlink"/>
            <w:rFonts w:hint="cs"/>
            <w:rtl/>
          </w:rPr>
          <w:t>יח"ל</w:t>
        </w:r>
        <w:proofErr w:type="spellEnd"/>
      </w:hyperlink>
    </w:p>
    <w:p w14:paraId="3CBF0C0D" w14:textId="65B601FF" w:rsidR="0068048B" w:rsidRDefault="0068048B" w:rsidP="0068048B">
      <w:pPr>
        <w:bidi/>
        <w:jc w:val="left"/>
        <w:rPr>
          <w:rtl/>
          <w:lang w:val="en-US"/>
        </w:rPr>
      </w:pPr>
      <w:r>
        <w:rPr>
          <w:rFonts w:hint="cs"/>
          <w:rtl/>
        </w:rPr>
        <w:t xml:space="preserve">אנו ניישם מקרה פרטי בתחום זה, אנו ניישם את חוזק המבנים בתחום של גשרים, </w:t>
      </w:r>
      <w:r>
        <w:rPr>
          <w:rFonts w:hint="cs"/>
          <w:rtl/>
          <w:lang w:val="en-US"/>
        </w:rPr>
        <w:t xml:space="preserve">ראשית להגדרה: </w:t>
      </w:r>
      <w:r w:rsidRPr="0068048B">
        <w:rPr>
          <w:rtl/>
          <w:lang w:val="en-US"/>
        </w:rPr>
        <w:t xml:space="preserve">גשר הוא מבנה הנדסי שמטרתו לאפשר מעבר בטוח של הולכי רגל, כלי רכב או רכבות מעל מכשולים פיזיים, כגון: דרכים אחרות, מסילות רכבת, נהר, ערוץ וכדומה, או כדי לאפשר נסיעה ישרה מעל עמקים, אנכית ככל האפשר </w:t>
      </w:r>
      <w:proofErr w:type="spellStart"/>
      <w:r w:rsidRPr="0068048B">
        <w:rPr>
          <w:rtl/>
          <w:lang w:val="en-US"/>
        </w:rPr>
        <w:t>לכח</w:t>
      </w:r>
      <w:proofErr w:type="spellEnd"/>
      <w:r w:rsidRPr="0068048B">
        <w:rPr>
          <w:rtl/>
          <w:lang w:val="en-US"/>
        </w:rPr>
        <w:t xml:space="preserve"> הכבידה של הארץ, בעיקר עבור רכבות מהירות.</w:t>
      </w:r>
    </w:p>
    <w:p w14:paraId="127778A5" w14:textId="5C5BFA92" w:rsidR="0068048B" w:rsidRDefault="0068048B" w:rsidP="0068048B">
      <w:pPr>
        <w:bidi/>
        <w:jc w:val="left"/>
        <w:rPr>
          <w:rtl/>
          <w:lang w:val="en-US"/>
        </w:rPr>
      </w:pPr>
      <w:r>
        <w:rPr>
          <w:rFonts w:hint="cs"/>
          <w:rtl/>
          <w:lang w:val="en-US"/>
        </w:rPr>
        <w:t>ישנם סוגי גשרים רבים, העיקריים שבהם מחולקים לפי הסוגים הבאים:</w:t>
      </w:r>
    </w:p>
    <w:p w14:paraId="6C864778" w14:textId="3D572309" w:rsidR="0068048B" w:rsidRPr="0068048B" w:rsidRDefault="0068048B" w:rsidP="0068048B">
      <w:pPr>
        <w:rPr>
          <w:rtl/>
          <w:lang w:val="en-US"/>
        </w:rPr>
      </w:pPr>
      <w:r w:rsidRPr="0068048B">
        <w:rPr>
          <w:rtl/>
          <w:lang w:val="en-US"/>
        </w:rPr>
        <w:t>גשר קורה</w:t>
      </w:r>
    </w:p>
    <w:p w14:paraId="7670CA9D" w14:textId="52E7D73A" w:rsidR="0068048B" w:rsidRPr="0068048B" w:rsidRDefault="0068048B" w:rsidP="0068048B">
      <w:pPr>
        <w:rPr>
          <w:rtl/>
          <w:lang w:val="en-US"/>
        </w:rPr>
      </w:pPr>
      <w:r w:rsidRPr="0068048B">
        <w:rPr>
          <w:rtl/>
          <w:lang w:val="en-US"/>
        </w:rPr>
        <w:t>גשר קשת</w:t>
      </w:r>
    </w:p>
    <w:p w14:paraId="6019EB55" w14:textId="2338A670" w:rsidR="0068048B" w:rsidRPr="0068048B" w:rsidRDefault="0068048B" w:rsidP="0068048B">
      <w:pPr>
        <w:rPr>
          <w:rtl/>
          <w:lang w:val="en-US"/>
        </w:rPr>
      </w:pPr>
      <w:r w:rsidRPr="0068048B">
        <w:rPr>
          <w:rtl/>
          <w:lang w:val="en-US"/>
        </w:rPr>
        <w:t>גשר תלוי</w:t>
      </w:r>
    </w:p>
    <w:p w14:paraId="5D661749" w14:textId="4F55CC69" w:rsidR="0068048B" w:rsidRPr="0068048B" w:rsidRDefault="0068048B" w:rsidP="0068048B">
      <w:pPr>
        <w:rPr>
          <w:rtl/>
          <w:lang w:val="en-US"/>
        </w:rPr>
      </w:pPr>
      <w:r w:rsidRPr="0068048B">
        <w:rPr>
          <w:rtl/>
          <w:lang w:val="en-US"/>
        </w:rPr>
        <w:t>גשר שלוחה</w:t>
      </w:r>
    </w:p>
    <w:p w14:paraId="30982B94" w14:textId="298FBB0D" w:rsidR="0068048B" w:rsidRPr="0068048B" w:rsidRDefault="0068048B" w:rsidP="0068048B">
      <w:pPr>
        <w:rPr>
          <w:rtl/>
          <w:lang w:val="en-US"/>
        </w:rPr>
      </w:pPr>
      <w:r w:rsidRPr="0068048B">
        <w:rPr>
          <w:rtl/>
          <w:lang w:val="en-US"/>
        </w:rPr>
        <w:t>גשר מעוגן כבלים</w:t>
      </w:r>
    </w:p>
    <w:p w14:paraId="4FA88F20" w14:textId="645A6480" w:rsidR="0068048B" w:rsidRDefault="0068048B" w:rsidP="0068048B">
      <w:pPr>
        <w:bidi/>
        <w:jc w:val="left"/>
        <w:rPr>
          <w:rtl/>
          <w:lang w:val="en-US"/>
        </w:rPr>
      </w:pPr>
      <w:r w:rsidRPr="0068048B">
        <w:rPr>
          <w:rtl/>
          <w:lang w:val="en-US"/>
        </w:rPr>
        <w:t>גשרים נפתחים</w:t>
      </w:r>
    </w:p>
    <w:p w14:paraId="7ACE7E0E" w14:textId="0621E50D" w:rsidR="0068048B" w:rsidRPr="0068048B" w:rsidRDefault="0068048B" w:rsidP="0068048B">
      <w:pPr>
        <w:bidi/>
        <w:jc w:val="left"/>
        <w:rPr>
          <w:rtl/>
          <w:lang w:val="en-US"/>
        </w:rPr>
      </w:pPr>
      <w:r>
        <w:rPr>
          <w:rFonts w:hint="cs"/>
          <w:rtl/>
          <w:lang w:val="en-US"/>
        </w:rPr>
        <w:t>אנו נאפשר לכל אחד מהצוותים לבנות גשר במודל שהוא יבחר לביצוע המשימה.</w:t>
      </w:r>
    </w:p>
    <w:p w14:paraId="36E8A49B" w14:textId="083E2A97" w:rsidR="007C3961" w:rsidRPr="0068048B" w:rsidRDefault="007C3961" w:rsidP="007C3961">
      <w:pPr>
        <w:bidi/>
        <w:jc w:val="left"/>
        <w:rPr>
          <w:rtl/>
          <w:lang w:val="en-US"/>
        </w:rPr>
      </w:pPr>
    </w:p>
    <w:p w14:paraId="15B91B2F" w14:textId="7E7F372A" w:rsidR="00E974CB" w:rsidRPr="00C17D7F" w:rsidRDefault="00EA6EA3" w:rsidP="00EA6EA3">
      <w:pPr>
        <w:bidi/>
        <w:jc w:val="left"/>
        <w:rPr>
          <w:rtl/>
        </w:rPr>
      </w:pPr>
      <w:r w:rsidRPr="00C17D7F">
        <w:t xml:space="preserve"> • </w:t>
      </w:r>
      <w:r w:rsidRPr="00C17D7F">
        <w:rPr>
          <w:rtl/>
        </w:rPr>
        <w:t>פיתוח מעשי של סביבה לימודית במעבדה מבוסס על מערך השיעור</w:t>
      </w:r>
    </w:p>
    <w:p w14:paraId="241FD457" w14:textId="7421C4FA" w:rsidR="00EA6EA3" w:rsidRPr="00C17D7F" w:rsidRDefault="00EA6EA3" w:rsidP="00EA6EA3">
      <w:pPr>
        <w:bidi/>
        <w:jc w:val="both"/>
        <w:rPr>
          <w:rtl/>
        </w:rPr>
      </w:pPr>
    </w:p>
    <w:p w14:paraId="5AAEB28F" w14:textId="77777777" w:rsidR="00EA6EA3" w:rsidRPr="00C17D7F" w:rsidRDefault="00EA6EA3" w:rsidP="00EA6EA3">
      <w:pPr>
        <w:bidi/>
        <w:jc w:val="both"/>
        <w:rPr>
          <w:rtl/>
        </w:rPr>
      </w:pPr>
      <w:r w:rsidRPr="00C17D7F">
        <w:rPr>
          <w:rtl/>
        </w:rPr>
        <w:t>מערך השיעור</w:t>
      </w:r>
    </w:p>
    <w:p w14:paraId="0B97C2AA" w14:textId="4CE3868A" w:rsidR="00EA6EA3" w:rsidRPr="00681D74" w:rsidRDefault="00EA6EA3" w:rsidP="00EA6EA3">
      <w:pPr>
        <w:bidi/>
        <w:jc w:val="both"/>
        <w:rPr>
          <w:b/>
          <w:bCs/>
          <w:color w:val="C00000"/>
          <w:rtl/>
        </w:rPr>
      </w:pPr>
      <w:r w:rsidRPr="00681D74">
        <w:rPr>
          <w:b/>
          <w:bCs/>
          <w:color w:val="C00000"/>
          <w:rtl/>
        </w:rPr>
        <w:t>נושא השיעור:</w:t>
      </w:r>
    </w:p>
    <w:p w14:paraId="6E12F259" w14:textId="7BB53B71" w:rsidR="00EA6EA3" w:rsidRPr="00C17D7F" w:rsidRDefault="00EA6EA3" w:rsidP="00EA6EA3">
      <w:pPr>
        <w:bidi/>
        <w:jc w:val="both"/>
        <w:rPr>
          <w:rtl/>
        </w:rPr>
      </w:pPr>
      <w:r w:rsidRPr="00C17D7F">
        <w:rPr>
          <w:rtl/>
        </w:rPr>
        <w:t xml:space="preserve"> מבוא לתכן הנדסי במגמת </w:t>
      </w:r>
      <w:r w:rsidR="00681D74">
        <w:rPr>
          <w:rFonts w:hint="cs"/>
          <w:rtl/>
        </w:rPr>
        <w:t>מכטרוניקה</w:t>
      </w:r>
    </w:p>
    <w:p w14:paraId="5AE7C9AC" w14:textId="77777777" w:rsidR="00681D74" w:rsidRPr="00681D74" w:rsidRDefault="00EA6EA3" w:rsidP="00EA6EA3">
      <w:pPr>
        <w:bidi/>
        <w:jc w:val="both"/>
        <w:rPr>
          <w:b/>
          <w:bCs/>
          <w:color w:val="C00000"/>
          <w:rtl/>
        </w:rPr>
      </w:pPr>
      <w:r w:rsidRPr="00681D74">
        <w:rPr>
          <w:b/>
          <w:bCs/>
          <w:color w:val="C00000"/>
          <w:rtl/>
        </w:rPr>
        <w:t>מאפייני התלמידים עבורם מיועד השיעור</w:t>
      </w:r>
      <w:r w:rsidR="00681D74" w:rsidRPr="00681D74">
        <w:rPr>
          <w:rFonts w:hint="cs"/>
          <w:b/>
          <w:bCs/>
          <w:color w:val="C00000"/>
          <w:rtl/>
        </w:rPr>
        <w:t>:</w:t>
      </w:r>
    </w:p>
    <w:p w14:paraId="726C3BE7" w14:textId="29FFB390" w:rsidR="00EA6EA3" w:rsidRPr="00C17D7F" w:rsidRDefault="00681D74" w:rsidP="00681D74">
      <w:pPr>
        <w:bidi/>
        <w:jc w:val="both"/>
        <w:rPr>
          <w:rtl/>
        </w:rPr>
      </w:pPr>
      <w:r>
        <w:rPr>
          <w:rFonts w:hint="cs"/>
          <w:rtl/>
        </w:rPr>
        <w:t>כיתות ז-י</w:t>
      </w:r>
      <w:r w:rsidR="00EA6EA3" w:rsidRPr="00C17D7F">
        <w:rPr>
          <w:rtl/>
        </w:rPr>
        <w:t xml:space="preserve">, </w:t>
      </w:r>
      <w:r>
        <w:rPr>
          <w:rFonts w:hint="cs"/>
          <w:rtl/>
        </w:rPr>
        <w:t>חט"ב ומגמת מכטרוניקה ותחבורה חכמה</w:t>
      </w:r>
      <w:r w:rsidR="00EA6EA3" w:rsidRPr="00C17D7F">
        <w:rPr>
          <w:rtl/>
        </w:rPr>
        <w:t xml:space="preserve">, </w:t>
      </w:r>
      <w:r>
        <w:rPr>
          <w:rFonts w:hint="cs"/>
          <w:rtl/>
        </w:rPr>
        <w:t>ידע קודם נדרש בתחום המתמטיקה (פתרון משוואות בנעלם אחד)</w:t>
      </w:r>
    </w:p>
    <w:p w14:paraId="66C734CA" w14:textId="519858D4" w:rsidR="00EA6EA3" w:rsidRPr="00681D74" w:rsidRDefault="00EA6EA3" w:rsidP="00EA6EA3">
      <w:pPr>
        <w:bidi/>
        <w:jc w:val="both"/>
        <w:rPr>
          <w:b/>
          <w:bCs/>
          <w:color w:val="C00000"/>
          <w:rtl/>
        </w:rPr>
      </w:pPr>
      <w:r w:rsidRPr="00681D74">
        <w:rPr>
          <w:b/>
          <w:bCs/>
          <w:color w:val="C00000"/>
          <w:rtl/>
        </w:rPr>
        <w:t xml:space="preserve">מטרות לימודיות במונחים של יכולות התלמידים לאחר השיעור  </w:t>
      </w:r>
    </w:p>
    <w:p w14:paraId="14F37DC0" w14:textId="77777777" w:rsidR="00242BD0" w:rsidRDefault="00EA6EA3" w:rsidP="00EA6EA3">
      <w:pPr>
        <w:bidi/>
        <w:jc w:val="both"/>
        <w:rPr>
          <w:rtl/>
        </w:rPr>
      </w:pPr>
      <w:r w:rsidRPr="00C17D7F">
        <w:rPr>
          <w:rtl/>
        </w:rPr>
        <w:t xml:space="preserve">בסיום השיעור התלמידים יהיו מסוגלים: </w:t>
      </w:r>
    </w:p>
    <w:p w14:paraId="6584A15C" w14:textId="77777777" w:rsidR="00242BD0" w:rsidRDefault="00EA6EA3" w:rsidP="00242BD0">
      <w:pPr>
        <w:bidi/>
        <w:jc w:val="both"/>
        <w:rPr>
          <w:rtl/>
        </w:rPr>
      </w:pPr>
      <w:r w:rsidRPr="00C17D7F">
        <w:rPr>
          <w:rtl/>
        </w:rPr>
        <w:t>להגיד מהם שלבי התכן ההנדסי</w:t>
      </w:r>
      <w:r w:rsidR="00242BD0">
        <w:rPr>
          <w:rFonts w:hint="cs"/>
          <w:rtl/>
        </w:rPr>
        <w:t xml:space="preserve"> בכלל וגשרים בפרט</w:t>
      </w:r>
      <w:r w:rsidRPr="00C17D7F">
        <w:rPr>
          <w:rtl/>
        </w:rPr>
        <w:t>, להסביר את המושג תכן הנדס</w:t>
      </w:r>
      <w:r w:rsidR="00242BD0">
        <w:rPr>
          <w:rFonts w:hint="cs"/>
          <w:rtl/>
        </w:rPr>
        <w:t>י ומונחי יסוד מתחום זה</w:t>
      </w:r>
      <w:r w:rsidRPr="00C17D7F">
        <w:rPr>
          <w:rtl/>
        </w:rPr>
        <w:t xml:space="preserve">, לתת דוגמא למשימת תכן בתחום התוכן </w:t>
      </w:r>
      <w:r w:rsidR="00242BD0">
        <w:rPr>
          <w:rFonts w:hint="cs"/>
          <w:rtl/>
        </w:rPr>
        <w:t xml:space="preserve">אותו התלמידים יישמו בשיעור, דוגמא </w:t>
      </w:r>
      <w:proofErr w:type="spellStart"/>
      <w:r w:rsidR="00242BD0">
        <w:rPr>
          <w:rFonts w:hint="cs"/>
          <w:rtl/>
        </w:rPr>
        <w:t>מחיי</w:t>
      </w:r>
      <w:proofErr w:type="spellEnd"/>
      <w:r w:rsidR="00242BD0">
        <w:rPr>
          <w:rFonts w:hint="cs"/>
          <w:rtl/>
        </w:rPr>
        <w:t xml:space="preserve"> היום יום.</w:t>
      </w:r>
    </w:p>
    <w:p w14:paraId="7B81F959" w14:textId="686428F8" w:rsidR="00EA6EA3" w:rsidRPr="00242BD0" w:rsidRDefault="00EA6EA3" w:rsidP="00242BD0">
      <w:pPr>
        <w:bidi/>
        <w:jc w:val="both"/>
        <w:rPr>
          <w:b/>
          <w:bCs/>
          <w:color w:val="C00000"/>
          <w:rtl/>
        </w:rPr>
      </w:pPr>
      <w:r w:rsidRPr="00242BD0">
        <w:rPr>
          <w:b/>
          <w:bCs/>
          <w:color w:val="C00000"/>
          <w:rtl/>
        </w:rPr>
        <w:t>מושגים מרכזיים ודרך הצגתם בשיעור.</w:t>
      </w:r>
    </w:p>
    <w:p w14:paraId="18554943" w14:textId="595C154E" w:rsidR="00242BD0" w:rsidRDefault="00EA6EA3" w:rsidP="00EA6EA3">
      <w:pPr>
        <w:bidi/>
        <w:jc w:val="both"/>
        <w:rPr>
          <w:rtl/>
        </w:rPr>
      </w:pPr>
      <w:r w:rsidRPr="00C17D7F">
        <w:rPr>
          <w:rtl/>
        </w:rPr>
        <w:t xml:space="preserve">המושג תכן הנדסי : תינתן הגדרת מילולית של המושג ושל שלבי התהליך. </w:t>
      </w:r>
    </w:p>
    <w:p w14:paraId="712AF25B" w14:textId="5D85C482" w:rsidR="00EA6EA3" w:rsidRDefault="00EA6EA3" w:rsidP="00242BD0">
      <w:pPr>
        <w:bidi/>
        <w:jc w:val="both"/>
        <w:rPr>
          <w:rtl/>
        </w:rPr>
      </w:pPr>
      <w:r w:rsidRPr="00C17D7F">
        <w:rPr>
          <w:rtl/>
        </w:rPr>
        <w:t>המושג אבטיפוס: הגדרה מילולית והצגת דוגמאות</w:t>
      </w:r>
    </w:p>
    <w:p w14:paraId="6FD08EC2" w14:textId="030AAD96" w:rsidR="00242BD0" w:rsidRPr="00C17D7F" w:rsidRDefault="00242BD0" w:rsidP="00242BD0">
      <w:pPr>
        <w:bidi/>
        <w:jc w:val="both"/>
        <w:rPr>
          <w:rtl/>
        </w:rPr>
      </w:pPr>
      <w:r>
        <w:rPr>
          <w:rFonts w:hint="cs"/>
          <w:rtl/>
        </w:rPr>
        <w:t xml:space="preserve">המושג גשר: </w:t>
      </w:r>
      <w:r w:rsidRPr="00C17D7F">
        <w:rPr>
          <w:rtl/>
        </w:rPr>
        <w:t>הגדרה מילולית והצגת דוגמאות</w:t>
      </w:r>
    </w:p>
    <w:p w14:paraId="4052C157" w14:textId="41CFF595" w:rsidR="00242BD0" w:rsidRPr="00242BD0" w:rsidRDefault="00EA6EA3" w:rsidP="00EA6EA3">
      <w:pPr>
        <w:bidi/>
        <w:jc w:val="both"/>
        <w:rPr>
          <w:b/>
          <w:bCs/>
          <w:color w:val="C00000"/>
          <w:rtl/>
        </w:rPr>
      </w:pPr>
      <w:r w:rsidRPr="00242BD0">
        <w:rPr>
          <w:b/>
          <w:bCs/>
          <w:color w:val="C00000"/>
          <w:rtl/>
        </w:rPr>
        <w:t xml:space="preserve">שאלות מרכזיות השאלות שסביבן בנוי השיעור </w:t>
      </w:r>
    </w:p>
    <w:p w14:paraId="41788D44" w14:textId="77777777" w:rsidR="00242BD0" w:rsidRDefault="00EA6EA3" w:rsidP="00242BD0">
      <w:pPr>
        <w:bidi/>
        <w:jc w:val="both"/>
        <w:rPr>
          <w:rtl/>
        </w:rPr>
      </w:pPr>
      <w:r w:rsidRPr="00C17D7F">
        <w:rPr>
          <w:rtl/>
        </w:rPr>
        <w:t xml:space="preserve">מהו המבנה של תהליך תכן וייצור? </w:t>
      </w:r>
    </w:p>
    <w:p w14:paraId="02C8B294" w14:textId="1E838AB2" w:rsidR="00EA6EA3" w:rsidRDefault="00242BD0" w:rsidP="00242BD0">
      <w:pPr>
        <w:bidi/>
        <w:jc w:val="both"/>
        <w:rPr>
          <w:rtl/>
        </w:rPr>
      </w:pPr>
      <w:r>
        <w:rPr>
          <w:rFonts w:hint="cs"/>
          <w:rtl/>
        </w:rPr>
        <w:t>מהו תהליך הבנייה של גשר? ומהם השיקולים שצריך לקחת בחישוב.</w:t>
      </w:r>
    </w:p>
    <w:p w14:paraId="376C8C68" w14:textId="48D10863" w:rsidR="00242BD0" w:rsidRDefault="00242BD0" w:rsidP="00242BD0">
      <w:pPr>
        <w:bidi/>
        <w:jc w:val="both"/>
        <w:rPr>
          <w:rtl/>
        </w:rPr>
      </w:pPr>
      <w:r>
        <w:rPr>
          <w:rFonts w:hint="cs"/>
          <w:rtl/>
        </w:rPr>
        <w:t>מהו תהליך חיבור חומרים</w:t>
      </w:r>
      <w:r w:rsidR="00303294">
        <w:rPr>
          <w:rFonts w:hint="cs"/>
          <w:rtl/>
        </w:rPr>
        <w:t>? מהם החומרים? ומהם חומרי וטכניקות החיבור?</w:t>
      </w:r>
    </w:p>
    <w:p w14:paraId="4B345192" w14:textId="14CA0138" w:rsidR="00EA6EA3" w:rsidRDefault="00EA6EA3" w:rsidP="00303294">
      <w:pPr>
        <w:bidi/>
        <w:jc w:val="left"/>
        <w:rPr>
          <w:rtl/>
        </w:rPr>
      </w:pPr>
      <w:r w:rsidRPr="00303294">
        <w:rPr>
          <w:b/>
          <w:bCs/>
          <w:color w:val="C00000"/>
          <w:rtl/>
        </w:rPr>
        <w:t>טכנולוגיה חינוכית תיאור האמצעים הטכנולוגיים ששימשו את הוראת השיעור</w:t>
      </w:r>
      <w:r w:rsidRPr="00C17D7F">
        <w:rPr>
          <w:rtl/>
        </w:rPr>
        <w:t xml:space="preserve"> </w:t>
      </w:r>
      <w:r w:rsidR="00303294">
        <w:rPr>
          <w:rFonts w:hint="cs"/>
          <w:rtl/>
        </w:rPr>
        <w:t xml:space="preserve">הפעלת המחשה, בניית מודלים, הקרנה של הוראות. </w:t>
      </w:r>
      <w:r w:rsidRPr="00C17D7F">
        <w:rPr>
          <w:rtl/>
        </w:rPr>
        <w:t xml:space="preserve">סימולציות, אנימציות, </w:t>
      </w:r>
    </w:p>
    <w:p w14:paraId="3A45A908" w14:textId="51B68E39" w:rsidR="00EA6EA3" w:rsidRPr="00303294" w:rsidRDefault="00EA6EA3" w:rsidP="00EA6EA3">
      <w:pPr>
        <w:bidi/>
        <w:jc w:val="both"/>
        <w:rPr>
          <w:color w:val="00B050"/>
          <w:rtl/>
        </w:rPr>
      </w:pPr>
      <w:r w:rsidRPr="00303294">
        <w:rPr>
          <w:color w:val="00B050"/>
          <w:rtl/>
        </w:rPr>
        <w:t>פרוט מהלך השיעור תיאור מהלך השיעור. דברים עיקריים שנאמרו בשיעור, מוצגים שהוצגו בשיעור פעילויות שנעשו אפשר לשלב חלקים חשובים מהמצגת</w:t>
      </w:r>
    </w:p>
    <w:p w14:paraId="35932FA4" w14:textId="77777777" w:rsidR="00303294" w:rsidRPr="00303294" w:rsidRDefault="00EA6EA3" w:rsidP="00EA6EA3">
      <w:pPr>
        <w:bidi/>
        <w:jc w:val="both"/>
        <w:rPr>
          <w:b/>
          <w:bCs/>
          <w:color w:val="C00000"/>
          <w:rtl/>
        </w:rPr>
      </w:pPr>
      <w:r w:rsidRPr="00303294">
        <w:rPr>
          <w:b/>
          <w:bCs/>
          <w:color w:val="C00000"/>
          <w:rtl/>
        </w:rPr>
        <w:t>מהלך השיעור.</w:t>
      </w:r>
    </w:p>
    <w:p w14:paraId="0C5ECAD0" w14:textId="43086EE5" w:rsidR="00EA6EA3" w:rsidRPr="00C17D7F" w:rsidRDefault="00EA6EA3" w:rsidP="00303294">
      <w:pPr>
        <w:bidi/>
        <w:jc w:val="both"/>
        <w:rPr>
          <w:rtl/>
        </w:rPr>
      </w:pPr>
      <w:r w:rsidRPr="00C17D7F">
        <w:rPr>
          <w:rtl/>
        </w:rPr>
        <w:t>תינתן מצגת</w:t>
      </w:r>
      <w:r w:rsidRPr="00C17D7F">
        <w:t xml:space="preserve"> PowerPoint </w:t>
      </w:r>
      <w:r w:rsidRPr="00C17D7F">
        <w:rPr>
          <w:rtl/>
        </w:rPr>
        <w:t>הכוללת מבוא לנושא תכן הנדסי, רלוונטיות של הנושא לתוכנית הלימודים, הסבר של המושגים והתהליך ומתן דוגמא מתחום התוכן הנלמד</w:t>
      </w:r>
    </w:p>
    <w:p w14:paraId="7094384B" w14:textId="77777777" w:rsidR="00303294" w:rsidRDefault="00EA6EA3" w:rsidP="00EA6EA3">
      <w:pPr>
        <w:bidi/>
        <w:jc w:val="both"/>
        <w:rPr>
          <w:rtl/>
        </w:rPr>
      </w:pPr>
      <w:r w:rsidRPr="00303294">
        <w:rPr>
          <w:b/>
          <w:bCs/>
          <w:color w:val="C00000"/>
          <w:rtl/>
        </w:rPr>
        <w:t>הערכת תוצאות למידה.</w:t>
      </w:r>
      <w:r w:rsidRPr="00C17D7F">
        <w:rPr>
          <w:rtl/>
        </w:rPr>
        <w:t xml:space="preserve"> </w:t>
      </w:r>
    </w:p>
    <w:p w14:paraId="64C22E00" w14:textId="646E34F8" w:rsidR="00303294" w:rsidRDefault="00EA6EA3" w:rsidP="00303294">
      <w:pPr>
        <w:bidi/>
        <w:jc w:val="both"/>
        <w:rPr>
          <w:rtl/>
        </w:rPr>
      </w:pPr>
      <w:r w:rsidRPr="00C17D7F">
        <w:rPr>
          <w:rtl/>
        </w:rPr>
        <w:t xml:space="preserve">פיתוח מחוון הערכה של הלמידה המכיל </w:t>
      </w:r>
      <w:r w:rsidR="00303294">
        <w:rPr>
          <w:rFonts w:hint="cs"/>
          <w:rtl/>
        </w:rPr>
        <w:t>6 שאלות מהתחום</w:t>
      </w:r>
      <w:r w:rsidRPr="00C17D7F">
        <w:rPr>
          <w:rtl/>
        </w:rPr>
        <w:t xml:space="preserve"> </w:t>
      </w:r>
    </w:p>
    <w:p w14:paraId="72F2F9B0" w14:textId="78370696" w:rsidR="008739C2" w:rsidRDefault="008739C2" w:rsidP="008739C2">
      <w:pPr>
        <w:bidi/>
        <w:jc w:val="both"/>
        <w:rPr>
          <w:rtl/>
        </w:rPr>
      </w:pPr>
      <w:r>
        <w:rPr>
          <w:rFonts w:hint="cs"/>
          <w:rtl/>
        </w:rPr>
        <w:t xml:space="preserve">מהו גשר? סוגי גשרים? מהו החומר הנפוץ במדפסות תלת </w:t>
      </w:r>
      <w:proofErr w:type="spellStart"/>
      <w:r>
        <w:rPr>
          <w:rFonts w:hint="cs"/>
          <w:rtl/>
        </w:rPr>
        <w:t>מימד</w:t>
      </w:r>
      <w:proofErr w:type="spellEnd"/>
      <w:r>
        <w:rPr>
          <w:rFonts w:hint="cs"/>
          <w:rtl/>
        </w:rPr>
        <w:t>? מהו החומר הנפוץ כיום לבניית גשרים? מהו חום ההיתוך של החומר שהשתמשנו בו? מה עובי חומר הגלם הנכנס ?</w:t>
      </w:r>
    </w:p>
    <w:p w14:paraId="17885694" w14:textId="77777777" w:rsidR="008739C2" w:rsidRDefault="00EA6EA3" w:rsidP="00303294">
      <w:pPr>
        <w:bidi/>
        <w:jc w:val="both"/>
        <w:rPr>
          <w:rtl/>
        </w:rPr>
      </w:pPr>
      <w:r w:rsidRPr="008739C2">
        <w:rPr>
          <w:b/>
          <w:bCs/>
          <w:color w:val="C00000"/>
          <w:rtl/>
        </w:rPr>
        <w:lastRenderedPageBreak/>
        <w:t>מקורות הצגת השיעור</w:t>
      </w:r>
      <w:r w:rsidRPr="008739C2">
        <w:rPr>
          <w:b/>
          <w:bCs/>
          <w:color w:val="C00000"/>
        </w:rPr>
        <w:t>:</w:t>
      </w:r>
      <w:r w:rsidRPr="00C17D7F">
        <w:t xml:space="preserve"> </w:t>
      </w:r>
      <w:r w:rsidRPr="00C17D7F">
        <w:rPr>
          <w:rtl/>
        </w:rPr>
        <w:t xml:space="preserve">הצגת השיעור בפני העמיתים כולל הפעלה את המצגת בה השתמשתם יש להגיש לאחר תיקונים המתבקשים מהערות שקיבלתם. </w:t>
      </w:r>
    </w:p>
    <w:p w14:paraId="4E8E8D93" w14:textId="7D4D3F75" w:rsidR="00EA6EA3" w:rsidRPr="00C17D7F" w:rsidRDefault="00EA6EA3" w:rsidP="008739C2">
      <w:pPr>
        <w:bidi/>
        <w:jc w:val="both"/>
      </w:pPr>
      <w:r w:rsidRPr="00C17D7F">
        <w:rPr>
          <w:rtl/>
        </w:rPr>
        <w:t>למצגת סופית יש להוסיף התייחסות לרפלקציות הבאות</w:t>
      </w:r>
      <w:r w:rsidRPr="00C17D7F">
        <w:t xml:space="preserve">: </w:t>
      </w:r>
      <w:r w:rsidRPr="00C17D7F">
        <w:rPr>
          <w:rtl/>
        </w:rPr>
        <w:t>א. רפלקציה לרפלקציות העמיתים</w:t>
      </w:r>
      <w:r w:rsidRPr="00C17D7F">
        <w:t xml:space="preserve">. </w:t>
      </w:r>
      <w:r w:rsidRPr="00C17D7F">
        <w:rPr>
          <w:rtl/>
        </w:rPr>
        <w:t>ב. רפלקציה אישית לפי הנקודות הבאות</w:t>
      </w:r>
      <w:r w:rsidRPr="00C17D7F">
        <w:t xml:space="preserve">: • </w:t>
      </w:r>
      <w:r w:rsidRPr="00C17D7F">
        <w:rPr>
          <w:rtl/>
        </w:rPr>
        <w:t>השוואה כללית בין השיעור שתוכנן לבין השיעור בפועל</w:t>
      </w:r>
      <w:r w:rsidRPr="00C17D7F">
        <w:t>.</w:t>
      </w:r>
    </w:p>
    <w:sectPr w:rsidR="00EA6EA3" w:rsidRPr="00C17D7F" w:rsidSect="00366896">
      <w:pgSz w:w="11906" w:h="16838"/>
      <w:pgMar w:top="1440" w:right="1800" w:bottom="426"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arela Round">
    <w:panose1 w:val="00000500000000000000"/>
    <w:charset w:val="00"/>
    <w:family w:val="auto"/>
    <w:pitch w:val="variable"/>
    <w:sig w:usb0="20000807" w:usb1="00000000" w:usb2="00000000" w:usb3="00000000" w:csb0="000001B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DIxMLYwMDI2MzJQ0lEKTi0uzszPAykwqgUA3nNlYiwAAAA="/>
  </w:docVars>
  <w:rsids>
    <w:rsidRoot w:val="00EA6EA3"/>
    <w:rsid w:val="000F3CA8"/>
    <w:rsid w:val="00242BD0"/>
    <w:rsid w:val="00303294"/>
    <w:rsid w:val="00366896"/>
    <w:rsid w:val="0068048B"/>
    <w:rsid w:val="00681D74"/>
    <w:rsid w:val="007C3961"/>
    <w:rsid w:val="008739C2"/>
    <w:rsid w:val="00BD35BA"/>
    <w:rsid w:val="00C17D7F"/>
    <w:rsid w:val="00C7461E"/>
    <w:rsid w:val="00C75A43"/>
    <w:rsid w:val="00DF4544"/>
    <w:rsid w:val="00E974CB"/>
    <w:rsid w:val="00EA6E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306A6"/>
  <w15:chartTrackingRefBased/>
  <w15:docId w15:val="{035790C6-99EF-422C-BFCA-57F89B97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arela Round" w:eastAsiaTheme="minorHAnsi" w:hAnsi="Varela Round" w:cs="Varela Round"/>
        <w:color w:val="000000"/>
        <w:sz w:val="24"/>
        <w:szCs w:val="24"/>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3CA8"/>
    <w:pPr>
      <w:jc w:val="right"/>
    </w:pPr>
    <w:rPr>
      <w:rFonts w:asciiTheme="minorHAnsi" w:hAnsiTheme="minorHAnsi"/>
      <w:color w:val="auto"/>
      <w:sz w:val="22"/>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66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366896"/>
    <w:rPr>
      <w:color w:val="0563C1" w:themeColor="hyperlink"/>
      <w:u w:val="single"/>
    </w:rPr>
  </w:style>
  <w:style w:type="character" w:styleId="a4">
    <w:name w:val="Unresolved Mention"/>
    <w:basedOn w:val="a0"/>
    <w:uiPriority w:val="99"/>
    <w:semiHidden/>
    <w:unhideWhenUsed/>
    <w:rsid w:val="003668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11097">
      <w:bodyDiv w:val="1"/>
      <w:marLeft w:val="0"/>
      <w:marRight w:val="0"/>
      <w:marTop w:val="0"/>
      <w:marBottom w:val="0"/>
      <w:divBdr>
        <w:top w:val="none" w:sz="0" w:space="0" w:color="auto"/>
        <w:left w:val="none" w:sz="0" w:space="0" w:color="auto"/>
        <w:bottom w:val="none" w:sz="0" w:space="0" w:color="auto"/>
        <w:right w:val="none" w:sz="0" w:space="0" w:color="auto"/>
      </w:divBdr>
    </w:div>
    <w:div w:id="828404535">
      <w:bodyDiv w:val="1"/>
      <w:marLeft w:val="0"/>
      <w:marRight w:val="0"/>
      <w:marTop w:val="0"/>
      <w:marBottom w:val="0"/>
      <w:divBdr>
        <w:top w:val="none" w:sz="0" w:space="0" w:color="auto"/>
        <w:left w:val="none" w:sz="0" w:space="0" w:color="auto"/>
        <w:bottom w:val="none" w:sz="0" w:space="0" w:color="auto"/>
        <w:right w:val="none" w:sz="0" w:space="0" w:color="auto"/>
      </w:divBdr>
    </w:div>
    <w:div w:id="1265574902">
      <w:bodyDiv w:val="1"/>
      <w:marLeft w:val="0"/>
      <w:marRight w:val="0"/>
      <w:marTop w:val="0"/>
      <w:marBottom w:val="0"/>
      <w:divBdr>
        <w:top w:val="none" w:sz="0" w:space="0" w:color="auto"/>
        <w:left w:val="none" w:sz="0" w:space="0" w:color="auto"/>
        <w:bottom w:val="none" w:sz="0" w:space="0" w:color="auto"/>
        <w:right w:val="none" w:sz="0" w:space="0" w:color="auto"/>
      </w:divBdr>
    </w:div>
    <w:div w:id="1523006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bagrut.gool.co.il/Misc/%D7%A0%D7%95%D7%A1%D7%97%D7%90%D7%95%D7%9F%20%D7%A4%D7%99%D7%96%D7%99%D7%A7%D7%94%20%D7%A2%D7%91%D7%A8%D7%99%D7%AA.pdf"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12</Words>
  <Characters>5064</Characters>
  <Application>Microsoft Office Word</Application>
  <DocSecurity>0</DocSecurity>
  <Lines>42</Lines>
  <Paragraphs>1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Hadad</dc:creator>
  <cp:keywords/>
  <dc:description/>
  <cp:lastModifiedBy>Rami Hadad</cp:lastModifiedBy>
  <cp:revision>2</cp:revision>
  <dcterms:created xsi:type="dcterms:W3CDTF">2021-12-13T23:06:00Z</dcterms:created>
  <dcterms:modified xsi:type="dcterms:W3CDTF">2021-12-13T23:06:00Z</dcterms:modified>
</cp:coreProperties>
</file>